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7F7550">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7F7550">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7F7550">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7F7550">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7F7550">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7F7550">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7F7550">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7F7550">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7F7550">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7F7550">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7F7550">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7F7550">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7F7550">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7F7550">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7F7550">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7F7550">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18579031" w14:textId="7A187AC2" w:rsidR="00754729" w:rsidRPr="005E1E0E" w:rsidRDefault="001F25B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lvaston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7F7550">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7F7550">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7F7550">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7F7550">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7F7550">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7F7550">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7F7550">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8082B03" w:rsidR="00E37206" w:rsidRPr="005E1E0E" w:rsidRDefault="001F25B1" w:rsidP="00E37206">
      <w:pPr>
        <w:widowControl w:val="0"/>
        <w:spacing w:after="280"/>
        <w:rPr>
          <w:rFonts w:ascii="Arial" w:hAnsi="Arial" w:cs="Arial"/>
          <w:sz w:val="20"/>
          <w:szCs w:val="20"/>
        </w:rPr>
      </w:pPr>
      <w:r>
        <w:rPr>
          <w:rFonts w:ascii="Arial" w:hAnsi="Arial" w:cs="Arial"/>
          <w:sz w:val="20"/>
          <w:szCs w:val="20"/>
        </w:rPr>
        <w:t>Alvaston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7F7550">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7F7550">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7F7550">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7F7550">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7F7550">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7F7550">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7F7550">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7F7550">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7F7550">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7F7550">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7F7550">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7F7550">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7F7550">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7F7550">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7F7550">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7F7550">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7F7550">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7F7550">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7F7550">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7F7550">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7F7550">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7F7550">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7F7550">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7F7550">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7F7550">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7F7550">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7F7550">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7F7550">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7F7550">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7F7550">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7F7550">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7F7550">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7F7550">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7F7550">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7F7550">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7F7550">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3CFB2D5B" w:rsidR="002C02DF" w:rsidRPr="00A73EFC" w:rsidRDefault="001F25B1" w:rsidP="002C02DF">
      <w:pPr>
        <w:pStyle w:val="nhsd-t-body"/>
        <w:rPr>
          <w:rFonts w:ascii="Arial" w:hAnsi="Arial" w:cs="Arial"/>
          <w:color w:val="000000" w:themeColor="text1"/>
          <w:sz w:val="22"/>
          <w:szCs w:val="22"/>
        </w:rPr>
      </w:pPr>
      <w:r>
        <w:rPr>
          <w:rFonts w:ascii="Arial" w:hAnsi="Arial" w:cs="Arial"/>
          <w:color w:val="000000" w:themeColor="text1"/>
          <w:sz w:val="22"/>
          <w:szCs w:val="22"/>
        </w:rPr>
        <w:t>Alvaston Medical Centr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7F7550">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7F7550">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7F7550">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7F7550">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7F7550">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7F7550">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7F7550">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7F7550">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7F7550">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7F7550">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7F7550">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7F7550">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7F7550">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7F7550">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7F7550">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7F7550">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7F7550">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7F7550">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7F7550">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7F7550">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7F7550">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7F7550">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7F7550">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7F7550">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7F7550">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7F7550">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7F7550">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7F7550">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7F7550">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7F7550">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7F7550">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7F7550">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7F7550">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7F7550">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2"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7F7550">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7F7550">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7F7550">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7F7550">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7F7550">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7F7550">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7F7550">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7F7550">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6"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7F7550">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7F7550">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7F7550">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7F755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7F755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7F755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7F755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7F755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7F755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7F7550">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7F7550">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7F7550">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7F7550">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7F7550">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0" w:history="1">
        <w:r>
          <w:rPr>
            <w:rStyle w:val="Hyperlink"/>
            <w:rFonts w:ascii="Arial" w:hAnsi="Arial" w:cs="Arial"/>
            <w:sz w:val="20"/>
            <w:szCs w:val="20"/>
          </w:rPr>
          <w:t>British Medical Association (BMA)</w:t>
        </w:r>
      </w:hyperlink>
      <w:r>
        <w:rPr>
          <w:rFonts w:ascii="Arial" w:hAnsi="Arial" w:cs="Arial"/>
          <w:sz w:val="20"/>
          <w:szCs w:val="20"/>
        </w:rPr>
        <w:t>, </w:t>
      </w:r>
      <w:hyperlink r:id="rId41" w:history="1">
        <w:r>
          <w:rPr>
            <w:rStyle w:val="Hyperlink"/>
            <w:rFonts w:ascii="Arial" w:hAnsi="Arial" w:cs="Arial"/>
            <w:sz w:val="20"/>
            <w:szCs w:val="20"/>
          </w:rPr>
          <w:t>Royal College of GPs (RCGP)</w:t>
        </w:r>
      </w:hyperlink>
      <w:r>
        <w:rPr>
          <w:rFonts w:ascii="Arial" w:hAnsi="Arial" w:cs="Arial"/>
          <w:sz w:val="20"/>
          <w:szCs w:val="20"/>
        </w:rPr>
        <w:t> and the </w:t>
      </w:r>
      <w:hyperlink r:id="rId4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7F755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7F755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7F755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7F755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7F7550">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7F7550">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7F7550">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7F7550">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7F7550">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7F7550">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7F7550">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7F7550">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7F7550">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7F755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7F755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7F755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7F755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7F7550">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7F755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7F755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7F755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7F755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7F7550">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7F7550">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7F7550">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7F7550">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7F7550">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7F7550">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7F7550">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7F7550">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7F7550">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7F7550">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7F7550">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7F7550">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7F755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7F755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7F755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7F755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7F7550">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6"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7"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7F7550">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7F7550">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7F7550">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7F7550">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7F7550">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7F7550">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7F7550">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7F7550">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7F7550">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7F7550">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7F7550">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7F7550">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7F7550">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7F7550">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7F7550">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7F7550">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7F7550">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7F7550"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693E3B6F"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at [Complaints Email address]</w:t>
      </w:r>
      <w:r w:rsidRPr="0049371B">
        <w:rPr>
          <w:rFonts w:ascii="Arial" w:hAnsi="Arial" w:cs="Arial"/>
          <w:sz w:val="20"/>
          <w:szCs w:val="20"/>
        </w:rPr>
        <w:t xml:space="preserve">. </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3"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4"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7743"/>
    <w:rsid w:val="001F25B1"/>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180A"/>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7F7550"/>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summary-care-records-scr" TargetMode="External"/><Relationship Id="rId21" Type="http://schemas.openxmlformats.org/officeDocument/2006/relationships/hyperlink" Target="https://local.nihr.ac.uk/documents/crn-wm-privacy-notice-march-2021/27187"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84" Type="http://schemas.openxmlformats.org/officeDocument/2006/relationships/hyperlink" Target="mailto:info@pcdc.org.uk" TargetMode="External"/><Relationship Id="rId16" Type="http://schemas.openxmlformats.org/officeDocument/2006/relationships/hyperlink" Target="mailto:nrls@nhs.net" TargetMode="External"/><Relationship Id="rId11" Type="http://schemas.openxmlformats.org/officeDocument/2006/relationships/hyperlink" Target="https://www.healthwatch.co.uk/your-local-healthwatch/list"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5" Type="http://schemas.openxmlformats.org/officeDocument/2006/relationships/webSettings" Target="webSettings.xml"/><Relationship Id="rId19" Type="http://schemas.openxmlformats.org/officeDocument/2006/relationships/hyperlink" Target="https://digital.nhs.uk/services/national-data-opt-out/operational-policy-guidance-document/appendix-2-definitions"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docs.opensafely.org/data-sources/" TargetMode="External"/><Relationship Id="rId83"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39" Type="http://schemas.openxmlformats.org/officeDocument/2006/relationships/hyperlink" Target="https://digital.nhs.uk/services/data-access-request-service-dars/data-uses-register"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76" Type="http://schemas.openxmlformats.org/officeDocument/2006/relationships/hyperlink" Target="https://www.opensafely.org/approved-projects/"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29" Type="http://schemas.openxmlformats.org/officeDocument/2006/relationships/hyperlink" Target="https://cprd.com/transparency-information" TargetMode="External"/><Relationship Id="rId24" Type="http://schemas.openxmlformats.org/officeDocument/2006/relationships/hyperlink" Target="https://digital.nhs.uk/services/summary-care-records-scr/additional-information-in-scr"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ico.org.uk/make-a-compla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17260</Words>
  <Characters>98387</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LETCHER, Tracey (ALVASTON MEDICAL CENTRE)</cp:lastModifiedBy>
  <cp:revision>5</cp:revision>
  <cp:lastPrinted>2019-06-13T09:46:00Z</cp:lastPrinted>
  <dcterms:created xsi:type="dcterms:W3CDTF">2026-02-12T12:24:00Z</dcterms:created>
  <dcterms:modified xsi:type="dcterms:W3CDTF">2026-06-23T10:07:00Z</dcterms:modified>
</cp:coreProperties>
</file>